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1CC31" w14:textId="77777777" w:rsidR="003940FD" w:rsidRPr="00D7055B" w:rsidRDefault="003940FD" w:rsidP="003940FD">
      <w:pPr>
        <w:jc w:val="center"/>
        <w:rPr>
          <w:rFonts w:asciiTheme="minorHAnsi" w:hAnsiTheme="minorHAnsi"/>
          <w:sz w:val="22"/>
          <w:szCs w:val="22"/>
        </w:rPr>
      </w:pPr>
    </w:p>
    <w:p w14:paraId="0648DC54" w14:textId="1EC72A0A" w:rsidR="000E261C" w:rsidRPr="00D7055B" w:rsidRDefault="00E208EF" w:rsidP="00A20F34">
      <w:pPr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Excel Academy Charter School Finance Committee</w:t>
      </w:r>
    </w:p>
    <w:p w14:paraId="49D09944" w14:textId="1ADC7712" w:rsidR="007916C5" w:rsidRPr="00D7055B" w:rsidRDefault="00E208EF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Wednesday</w:t>
      </w:r>
      <w:r w:rsidR="00D643EA">
        <w:rPr>
          <w:rFonts w:asciiTheme="minorHAnsi" w:hAnsiTheme="minorHAnsi"/>
          <w:b/>
          <w:bCs/>
          <w:sz w:val="22"/>
          <w:szCs w:val="22"/>
        </w:rPr>
        <w:t xml:space="preserve">, </w:t>
      </w:r>
      <w:r>
        <w:rPr>
          <w:rFonts w:asciiTheme="minorHAnsi" w:hAnsiTheme="minorHAnsi"/>
          <w:b/>
          <w:bCs/>
          <w:sz w:val="22"/>
          <w:szCs w:val="22"/>
        </w:rPr>
        <w:t>October 16</w:t>
      </w:r>
      <w:r w:rsidR="00D643EA" w:rsidRPr="00D643EA">
        <w:rPr>
          <w:rFonts w:asciiTheme="minorHAnsi" w:hAnsiTheme="minorHAnsi"/>
          <w:b/>
          <w:bCs/>
          <w:sz w:val="22"/>
          <w:szCs w:val="22"/>
          <w:vertAlign w:val="superscript"/>
        </w:rPr>
        <w:t>th</w:t>
      </w:r>
      <w:r w:rsidR="00F2265E">
        <w:rPr>
          <w:rFonts w:asciiTheme="minorHAnsi" w:hAnsiTheme="minorHAnsi"/>
          <w:b/>
          <w:bCs/>
          <w:sz w:val="22"/>
          <w:szCs w:val="22"/>
        </w:rPr>
        <w:t xml:space="preserve">, 2019 – </w:t>
      </w:r>
      <w:r>
        <w:rPr>
          <w:rFonts w:asciiTheme="minorHAnsi" w:hAnsiTheme="minorHAnsi"/>
          <w:b/>
          <w:bCs/>
          <w:sz w:val="22"/>
          <w:szCs w:val="22"/>
        </w:rPr>
        <w:t>5:00</w:t>
      </w:r>
      <w:r w:rsidR="00634F31">
        <w:rPr>
          <w:rFonts w:asciiTheme="minorHAnsi" w:hAnsiTheme="minorHAnsi"/>
          <w:b/>
          <w:bCs/>
          <w:sz w:val="22"/>
          <w:szCs w:val="22"/>
        </w:rPr>
        <w:t xml:space="preserve"> pm</w:t>
      </w:r>
    </w:p>
    <w:p w14:paraId="3C24C957" w14:textId="644D439A" w:rsidR="001E1138" w:rsidRPr="00D7055B" w:rsidRDefault="001E1138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7EAEEFCA" w14:textId="6B653F21" w:rsidR="00F2265E" w:rsidRPr="00F2265E" w:rsidRDefault="007916C5" w:rsidP="00F2265E">
      <w:pPr>
        <w:jc w:val="center"/>
        <w:rPr>
          <w:rFonts w:asciiTheme="minorHAnsi" w:hAnsiTheme="minorHAnsi"/>
          <w:bCs/>
          <w:sz w:val="22"/>
          <w:szCs w:val="22"/>
        </w:rPr>
      </w:pPr>
      <w:r w:rsidRPr="00D7055B">
        <w:rPr>
          <w:rFonts w:asciiTheme="minorHAnsi" w:hAnsiTheme="minorHAnsi"/>
          <w:b/>
          <w:bCs/>
          <w:sz w:val="22"/>
          <w:szCs w:val="22"/>
        </w:rPr>
        <w:t>Call-In Option</w:t>
      </w:r>
    </w:p>
    <w:p w14:paraId="183220D4" w14:textId="3F34310A" w:rsidR="00F2265E" w:rsidRPr="00E208EF" w:rsidRDefault="00F2265E" w:rsidP="00F2265E">
      <w:pPr>
        <w:jc w:val="center"/>
        <w:rPr>
          <w:rFonts w:asciiTheme="minorHAnsi" w:hAnsiTheme="minorHAnsi"/>
          <w:bCs/>
          <w:sz w:val="22"/>
          <w:szCs w:val="22"/>
        </w:rPr>
      </w:pPr>
      <w:r w:rsidRPr="00F2265E">
        <w:rPr>
          <w:rFonts w:asciiTheme="minorHAnsi" w:hAnsiTheme="minorHAnsi"/>
          <w:bCs/>
          <w:sz w:val="22"/>
          <w:szCs w:val="22"/>
        </w:rPr>
        <w:t xml:space="preserve"> </w:t>
      </w:r>
      <w:r w:rsidRPr="00E208EF">
        <w:rPr>
          <w:rFonts w:asciiTheme="minorHAnsi" w:hAnsiTheme="minorHAnsi"/>
          <w:bCs/>
          <w:sz w:val="22"/>
          <w:szCs w:val="22"/>
        </w:rPr>
        <w:t xml:space="preserve">Number: </w:t>
      </w:r>
      <w:r w:rsidR="00634F31" w:rsidRPr="00E208EF">
        <w:rPr>
          <w:rFonts w:asciiTheme="minorHAnsi" w:hAnsiTheme="minorHAnsi"/>
          <w:bCs/>
          <w:sz w:val="22"/>
          <w:szCs w:val="22"/>
        </w:rPr>
        <w:t>401-283-2502 PIN 98934</w:t>
      </w:r>
    </w:p>
    <w:p w14:paraId="6D845119" w14:textId="77777777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082816A2" w14:textId="243626D0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E90171">
        <w:rPr>
          <w:rFonts w:asciiTheme="minorHAnsi" w:hAnsiTheme="minorHAnsi"/>
          <w:b/>
          <w:bCs/>
          <w:sz w:val="22"/>
          <w:szCs w:val="22"/>
        </w:rPr>
        <w:t>AGENDA</w:t>
      </w:r>
    </w:p>
    <w:p w14:paraId="04F903B8" w14:textId="77777777" w:rsidR="003940FD" w:rsidRPr="00E90171" w:rsidRDefault="003940FD" w:rsidP="003940FD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tbl>
      <w:tblPr>
        <w:tblStyle w:val="TableGrid"/>
        <w:tblW w:w="10894" w:type="dxa"/>
        <w:tblLayout w:type="fixed"/>
        <w:tblLook w:val="04A0" w:firstRow="1" w:lastRow="0" w:firstColumn="1" w:lastColumn="0" w:noHBand="0" w:noVBand="1"/>
      </w:tblPr>
      <w:tblGrid>
        <w:gridCol w:w="268"/>
        <w:gridCol w:w="3407"/>
        <w:gridCol w:w="2501"/>
        <w:gridCol w:w="2520"/>
        <w:gridCol w:w="2198"/>
      </w:tblGrid>
      <w:tr w:rsidR="003F0D65" w:rsidRPr="00E90171" w14:paraId="464D249C" w14:textId="77777777" w:rsidTr="003F0D65">
        <w:trPr>
          <w:trHeight w:val="272"/>
        </w:trPr>
        <w:tc>
          <w:tcPr>
            <w:tcW w:w="268" w:type="dxa"/>
            <w:shd w:val="clear" w:color="auto" w:fill="C6D9F1" w:themeFill="text2" w:themeFillTint="33"/>
            <w:vAlign w:val="center"/>
          </w:tcPr>
          <w:p w14:paraId="60106C87" w14:textId="279052C5" w:rsidR="003F0D65" w:rsidRPr="00E90171" w:rsidRDefault="003F0D65" w:rsidP="00B0538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3407" w:type="dxa"/>
            <w:shd w:val="clear" w:color="auto" w:fill="C6D9F1" w:themeFill="text2" w:themeFillTint="33"/>
          </w:tcPr>
          <w:p w14:paraId="71206A34" w14:textId="77777777" w:rsidR="003F0D65" w:rsidRPr="00E90171" w:rsidRDefault="003F0D65" w:rsidP="002112F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Agenda Items</w:t>
            </w:r>
          </w:p>
        </w:tc>
        <w:tc>
          <w:tcPr>
            <w:tcW w:w="2501" w:type="dxa"/>
            <w:shd w:val="clear" w:color="auto" w:fill="C6D9F1" w:themeFill="text2" w:themeFillTint="33"/>
          </w:tcPr>
          <w:p w14:paraId="03975411" w14:textId="77777777" w:rsidR="003F0D65" w:rsidRPr="00E90171" w:rsidRDefault="003F0D65" w:rsidP="002112FE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Presenter</w:t>
            </w:r>
          </w:p>
        </w:tc>
        <w:tc>
          <w:tcPr>
            <w:tcW w:w="2520" w:type="dxa"/>
            <w:shd w:val="clear" w:color="auto" w:fill="C6D9F1" w:themeFill="text2" w:themeFillTint="33"/>
          </w:tcPr>
          <w:p w14:paraId="6807448C" w14:textId="77777777" w:rsidR="003F0D65" w:rsidRPr="00E90171" w:rsidRDefault="003F0D65" w:rsidP="00416D6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Supporting Documents</w:t>
            </w:r>
          </w:p>
        </w:tc>
        <w:tc>
          <w:tcPr>
            <w:tcW w:w="2198" w:type="dxa"/>
            <w:shd w:val="clear" w:color="auto" w:fill="C6D9F1" w:themeFill="text2" w:themeFillTint="33"/>
          </w:tcPr>
          <w:p w14:paraId="79DD9FEC" w14:textId="77777777" w:rsidR="003F0D65" w:rsidRPr="00E90171" w:rsidRDefault="003F0D65" w:rsidP="00416D60">
            <w:pPr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E90171">
              <w:rPr>
                <w:rFonts w:asciiTheme="minorHAnsi" w:hAnsiTheme="minorHAnsi"/>
                <w:b/>
                <w:bCs/>
                <w:sz w:val="22"/>
                <w:szCs w:val="22"/>
              </w:rPr>
              <w:t>Objectives</w:t>
            </w:r>
          </w:p>
        </w:tc>
      </w:tr>
      <w:tr w:rsidR="003F0D65" w:rsidRPr="00E90171" w14:paraId="6B8EBC7B" w14:textId="77777777" w:rsidTr="003F0D65">
        <w:trPr>
          <w:trHeight w:val="337"/>
        </w:trPr>
        <w:tc>
          <w:tcPr>
            <w:tcW w:w="268" w:type="dxa"/>
            <w:vAlign w:val="center"/>
          </w:tcPr>
          <w:p w14:paraId="1EC6C06D" w14:textId="49237628" w:rsidR="003F0D65" w:rsidRPr="00E90171" w:rsidRDefault="003F0D65" w:rsidP="00071F9A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</w:t>
            </w:r>
          </w:p>
        </w:tc>
        <w:tc>
          <w:tcPr>
            <w:tcW w:w="3407" w:type="dxa"/>
            <w:vAlign w:val="center"/>
          </w:tcPr>
          <w:p w14:paraId="6186315B" w14:textId="77777777" w:rsidR="003F0D65" w:rsidRDefault="003F0D65" w:rsidP="00071F9A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pprove Minutes from </w:t>
            </w:r>
          </w:p>
          <w:p w14:paraId="49D0E76B" w14:textId="2596A2D4" w:rsidR="003F0D65" w:rsidRPr="00E90171" w:rsidRDefault="003F0D65" w:rsidP="00071F9A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January 24, 2019 meeting</w:t>
            </w:r>
          </w:p>
        </w:tc>
        <w:tc>
          <w:tcPr>
            <w:tcW w:w="2501" w:type="dxa"/>
            <w:vAlign w:val="center"/>
          </w:tcPr>
          <w:p w14:paraId="6E4ADB32" w14:textId="3B0C986E" w:rsidR="003F0D65" w:rsidRPr="00E90171" w:rsidRDefault="003F0D65" w:rsidP="00071F9A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Andrew Solomon</w:t>
            </w:r>
          </w:p>
        </w:tc>
        <w:tc>
          <w:tcPr>
            <w:tcW w:w="2520" w:type="dxa"/>
            <w:vAlign w:val="center"/>
          </w:tcPr>
          <w:p w14:paraId="3ABBE33E" w14:textId="4532012D" w:rsidR="003F0D65" w:rsidRPr="00E90171" w:rsidRDefault="003F0D65" w:rsidP="00071F9A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1/24/19 Meeting Minutes</w:t>
            </w:r>
          </w:p>
        </w:tc>
        <w:tc>
          <w:tcPr>
            <w:tcW w:w="2198" w:type="dxa"/>
            <w:vAlign w:val="center"/>
          </w:tcPr>
          <w:p w14:paraId="55099465" w14:textId="4ED3F8AA" w:rsidR="003F0D65" w:rsidRPr="00E90171" w:rsidRDefault="003F0D65" w:rsidP="00071F9A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Vote to Approve</w:t>
            </w:r>
          </w:p>
        </w:tc>
      </w:tr>
      <w:tr w:rsidR="003F0D65" w:rsidRPr="00E90171" w14:paraId="2F39E6F9" w14:textId="77777777" w:rsidTr="003F0D65">
        <w:trPr>
          <w:trHeight w:val="337"/>
        </w:trPr>
        <w:tc>
          <w:tcPr>
            <w:tcW w:w="268" w:type="dxa"/>
            <w:vAlign w:val="center"/>
          </w:tcPr>
          <w:p w14:paraId="7A09D74A" w14:textId="5A54467E" w:rsidR="003F0D65" w:rsidRDefault="003F0D65" w:rsidP="00071F9A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2</w:t>
            </w:r>
          </w:p>
        </w:tc>
        <w:tc>
          <w:tcPr>
            <w:tcW w:w="3407" w:type="dxa"/>
            <w:vAlign w:val="center"/>
          </w:tcPr>
          <w:p w14:paraId="6695389A" w14:textId="6B90A684" w:rsidR="003F0D65" w:rsidRDefault="002F44F4" w:rsidP="00071F9A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eview and a</w:t>
            </w:r>
            <w:r w:rsidR="003F0D65">
              <w:rPr>
                <w:rFonts w:asciiTheme="minorHAnsi" w:hAnsiTheme="minorHAnsi"/>
                <w:sz w:val="22"/>
                <w:szCs w:val="22"/>
              </w:rPr>
              <w:t xml:space="preserve">pprove FY19 </w:t>
            </w:r>
            <w:r>
              <w:rPr>
                <w:rFonts w:asciiTheme="minorHAnsi" w:hAnsiTheme="minorHAnsi"/>
                <w:sz w:val="22"/>
                <w:szCs w:val="22"/>
              </w:rPr>
              <w:t>a</w:t>
            </w:r>
            <w:r w:rsidR="003F0D65">
              <w:rPr>
                <w:rFonts w:asciiTheme="minorHAnsi" w:hAnsiTheme="minorHAnsi"/>
                <w:sz w:val="22"/>
                <w:szCs w:val="22"/>
              </w:rPr>
              <w:t>udit</w:t>
            </w:r>
          </w:p>
        </w:tc>
        <w:tc>
          <w:tcPr>
            <w:tcW w:w="2501" w:type="dxa"/>
            <w:vAlign w:val="center"/>
          </w:tcPr>
          <w:p w14:paraId="05A95C91" w14:textId="5267EB6D" w:rsidR="003F0D65" w:rsidRDefault="003F0D65" w:rsidP="00071F9A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AAF</w:t>
            </w:r>
            <w:bookmarkStart w:id="0" w:name="_GoBack"/>
            <w:bookmarkEnd w:id="0"/>
          </w:p>
        </w:tc>
        <w:tc>
          <w:tcPr>
            <w:tcW w:w="2520" w:type="dxa"/>
            <w:vAlign w:val="center"/>
          </w:tcPr>
          <w:p w14:paraId="31D67B74" w14:textId="2D29F2FB" w:rsidR="003F0D65" w:rsidRPr="00E90171" w:rsidRDefault="003F0D65" w:rsidP="00071F9A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FY19 Audit package</w:t>
            </w:r>
          </w:p>
        </w:tc>
        <w:tc>
          <w:tcPr>
            <w:tcW w:w="2198" w:type="dxa"/>
            <w:vAlign w:val="center"/>
          </w:tcPr>
          <w:p w14:paraId="0C4ADE2C" w14:textId="0D1A80A7" w:rsidR="003F0D65" w:rsidRDefault="003F0D65" w:rsidP="00071F9A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Vote to Approve</w:t>
            </w:r>
          </w:p>
        </w:tc>
      </w:tr>
      <w:tr w:rsidR="003F0D65" w:rsidRPr="00E90171" w14:paraId="3CD8BB45" w14:textId="77777777" w:rsidTr="003F0D65">
        <w:trPr>
          <w:trHeight w:val="337"/>
        </w:trPr>
        <w:tc>
          <w:tcPr>
            <w:tcW w:w="268" w:type="dxa"/>
            <w:vAlign w:val="center"/>
          </w:tcPr>
          <w:p w14:paraId="4D9CCEE9" w14:textId="5DE972F4" w:rsidR="003F0D65" w:rsidRDefault="003F0D65" w:rsidP="00071F9A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3</w:t>
            </w:r>
          </w:p>
        </w:tc>
        <w:tc>
          <w:tcPr>
            <w:tcW w:w="3407" w:type="dxa"/>
            <w:vAlign w:val="center"/>
          </w:tcPr>
          <w:p w14:paraId="13BA9A1D" w14:textId="302135F9" w:rsidR="003F0D65" w:rsidRDefault="003F0D65" w:rsidP="00071F9A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lose Meeting</w:t>
            </w:r>
          </w:p>
        </w:tc>
        <w:tc>
          <w:tcPr>
            <w:tcW w:w="2501" w:type="dxa"/>
            <w:vAlign w:val="center"/>
          </w:tcPr>
          <w:p w14:paraId="78B6F95D" w14:textId="4445FC5F" w:rsidR="003F0D65" w:rsidRDefault="003F0D65" w:rsidP="00071F9A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Andrew Solomon</w:t>
            </w:r>
          </w:p>
        </w:tc>
        <w:tc>
          <w:tcPr>
            <w:tcW w:w="2520" w:type="dxa"/>
            <w:vAlign w:val="center"/>
          </w:tcPr>
          <w:p w14:paraId="15398F03" w14:textId="78FE155D" w:rsidR="003F0D65" w:rsidRDefault="003F0D65" w:rsidP="00071F9A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sz w:val="22"/>
                <w:szCs w:val="22"/>
              </w:rPr>
              <w:t>N/A</w:t>
            </w:r>
          </w:p>
        </w:tc>
        <w:tc>
          <w:tcPr>
            <w:tcW w:w="2198" w:type="dxa"/>
            <w:vAlign w:val="center"/>
          </w:tcPr>
          <w:p w14:paraId="5C301D16" w14:textId="468692C9" w:rsidR="003F0D65" w:rsidRDefault="003F0D65" w:rsidP="00071F9A">
            <w:pPr>
              <w:jc w:val="center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14:paraId="63CA47FE" w14:textId="7F525E4E" w:rsidR="003C7915" w:rsidRDefault="003C7915" w:rsidP="003940FD">
      <w:pPr>
        <w:rPr>
          <w:rFonts w:asciiTheme="minorHAnsi" w:hAnsiTheme="minorHAnsi"/>
          <w:b/>
          <w:sz w:val="22"/>
          <w:szCs w:val="22"/>
        </w:rPr>
      </w:pPr>
    </w:p>
    <w:p w14:paraId="42DB10F6" w14:textId="77777777" w:rsidR="00843905" w:rsidRPr="00E90171" w:rsidRDefault="00843905" w:rsidP="00843905">
      <w:pPr>
        <w:rPr>
          <w:rFonts w:asciiTheme="minorHAnsi" w:hAnsiTheme="minorHAnsi"/>
          <w:b/>
          <w:sz w:val="22"/>
          <w:szCs w:val="22"/>
        </w:rPr>
      </w:pPr>
    </w:p>
    <w:p w14:paraId="692694EA" w14:textId="77777777" w:rsidR="00843905" w:rsidRPr="00E90171" w:rsidRDefault="00843905" w:rsidP="00843905">
      <w:pPr>
        <w:rPr>
          <w:rFonts w:asciiTheme="minorHAnsi" w:hAnsiTheme="minorHAnsi"/>
          <w:b/>
          <w:sz w:val="22"/>
          <w:szCs w:val="22"/>
        </w:rPr>
      </w:pPr>
      <w:r w:rsidRPr="00E90171">
        <w:rPr>
          <w:rFonts w:asciiTheme="minorHAnsi" w:hAnsiTheme="minorHAnsi"/>
          <w:b/>
          <w:sz w:val="22"/>
          <w:szCs w:val="22"/>
        </w:rPr>
        <w:t>Votes Expected:</w:t>
      </w:r>
    </w:p>
    <w:p w14:paraId="14C7887B" w14:textId="05F7B94B" w:rsidR="00843905" w:rsidRPr="003F0D65" w:rsidRDefault="00843905" w:rsidP="003F0D65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r w:rsidRPr="00E90171">
        <w:rPr>
          <w:rFonts w:asciiTheme="minorHAnsi" w:hAnsiTheme="minorHAnsi"/>
          <w:sz w:val="22"/>
          <w:szCs w:val="22"/>
        </w:rPr>
        <w:t xml:space="preserve">Vote to Approve </w:t>
      </w:r>
      <w:r>
        <w:rPr>
          <w:rFonts w:asciiTheme="minorHAnsi" w:hAnsiTheme="minorHAnsi"/>
          <w:sz w:val="22"/>
          <w:szCs w:val="22"/>
        </w:rPr>
        <w:t>Minutes from 1</w:t>
      </w:r>
      <w:r w:rsidR="003F0D65">
        <w:rPr>
          <w:rFonts w:asciiTheme="minorHAnsi" w:hAnsiTheme="minorHAnsi"/>
          <w:sz w:val="22"/>
          <w:szCs w:val="22"/>
        </w:rPr>
        <w:t>/24/19</w:t>
      </w:r>
      <w:r>
        <w:rPr>
          <w:rFonts w:asciiTheme="minorHAnsi" w:hAnsiTheme="minorHAnsi"/>
          <w:sz w:val="22"/>
          <w:szCs w:val="22"/>
        </w:rPr>
        <w:t xml:space="preserve"> Meeting</w:t>
      </w:r>
    </w:p>
    <w:p w14:paraId="45CB9CBE" w14:textId="681D2448" w:rsidR="00843905" w:rsidRDefault="00843905" w:rsidP="00843905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Vote to </w:t>
      </w:r>
      <w:r w:rsidR="002F44F4">
        <w:rPr>
          <w:rFonts w:asciiTheme="minorHAnsi" w:hAnsiTheme="minorHAnsi"/>
          <w:sz w:val="22"/>
          <w:szCs w:val="22"/>
        </w:rPr>
        <w:t>A</w:t>
      </w:r>
      <w:r>
        <w:rPr>
          <w:rFonts w:asciiTheme="minorHAnsi" w:hAnsiTheme="minorHAnsi"/>
          <w:sz w:val="22"/>
          <w:szCs w:val="22"/>
        </w:rPr>
        <w:t>pprove FY</w:t>
      </w:r>
      <w:r w:rsidR="003F0D65">
        <w:rPr>
          <w:rFonts w:asciiTheme="minorHAnsi" w:hAnsiTheme="minorHAnsi"/>
          <w:sz w:val="22"/>
          <w:szCs w:val="22"/>
        </w:rPr>
        <w:t>19</w:t>
      </w:r>
      <w:r>
        <w:rPr>
          <w:rFonts w:asciiTheme="minorHAnsi" w:hAnsiTheme="minorHAnsi"/>
          <w:sz w:val="22"/>
          <w:szCs w:val="22"/>
        </w:rPr>
        <w:t xml:space="preserve"> </w:t>
      </w:r>
      <w:r w:rsidR="003F0D65">
        <w:rPr>
          <w:rFonts w:asciiTheme="minorHAnsi" w:hAnsiTheme="minorHAnsi"/>
          <w:sz w:val="22"/>
          <w:szCs w:val="22"/>
        </w:rPr>
        <w:t>audit</w:t>
      </w:r>
    </w:p>
    <w:p w14:paraId="0030DF92" w14:textId="77777777" w:rsidR="0090672D" w:rsidRPr="0090672D" w:rsidRDefault="0090672D" w:rsidP="0090672D">
      <w:pPr>
        <w:rPr>
          <w:rFonts w:asciiTheme="minorHAnsi" w:hAnsiTheme="minorHAnsi"/>
          <w:b/>
          <w:sz w:val="22"/>
          <w:szCs w:val="22"/>
        </w:rPr>
      </w:pPr>
    </w:p>
    <w:sectPr w:rsidR="0090672D" w:rsidRPr="0090672D" w:rsidSect="00BC601C">
      <w:headerReference w:type="default" r:id="rId8"/>
      <w:pgSz w:w="12240" w:h="15840"/>
      <w:pgMar w:top="907" w:right="576" w:bottom="108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CC227" w14:textId="77777777" w:rsidR="00805D9E" w:rsidRDefault="00805D9E" w:rsidP="000C0425">
      <w:r>
        <w:separator/>
      </w:r>
    </w:p>
  </w:endnote>
  <w:endnote w:type="continuationSeparator" w:id="0">
    <w:p w14:paraId="4FD5CDAB" w14:textId="77777777" w:rsidR="00805D9E" w:rsidRDefault="00805D9E" w:rsidP="000C0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4408E9" w14:textId="77777777" w:rsidR="00805D9E" w:rsidRDefault="00805D9E" w:rsidP="000C0425">
      <w:r>
        <w:separator/>
      </w:r>
    </w:p>
  </w:footnote>
  <w:footnote w:type="continuationSeparator" w:id="0">
    <w:p w14:paraId="2939F355" w14:textId="77777777" w:rsidR="00805D9E" w:rsidRDefault="00805D9E" w:rsidP="000C0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4563C" w14:textId="0050A99C" w:rsidR="0057668F" w:rsidRDefault="006B4532" w:rsidP="000C0425">
    <w:pPr>
      <w:pStyle w:val="Header"/>
      <w:jc w:val="center"/>
    </w:pPr>
    <w:r>
      <w:rPr>
        <w:noProof/>
      </w:rPr>
      <w:drawing>
        <wp:inline distT="0" distB="0" distL="0" distR="0" wp14:anchorId="31877973" wp14:editId="28BF4935">
          <wp:extent cx="2600325" cy="98533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xcel Blue 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4722" cy="9870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32CA4"/>
    <w:multiLevelType w:val="hybridMultilevel"/>
    <w:tmpl w:val="0E7882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73150"/>
    <w:multiLevelType w:val="hybridMultilevel"/>
    <w:tmpl w:val="CE44A012"/>
    <w:lvl w:ilvl="0" w:tplc="11A64A54">
      <w:start w:val="3"/>
      <w:numFmt w:val="bullet"/>
      <w:lvlText w:val="-"/>
      <w:lvlJc w:val="left"/>
      <w:pPr>
        <w:ind w:left="36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3029D4"/>
    <w:multiLevelType w:val="hybridMultilevel"/>
    <w:tmpl w:val="4322F1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EE650F"/>
    <w:multiLevelType w:val="hybridMultilevel"/>
    <w:tmpl w:val="0E7882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426B47"/>
    <w:multiLevelType w:val="hybridMultilevel"/>
    <w:tmpl w:val="4D5AF0BE"/>
    <w:lvl w:ilvl="0" w:tplc="9424C46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DB15CD"/>
    <w:multiLevelType w:val="hybridMultilevel"/>
    <w:tmpl w:val="DB46D006"/>
    <w:lvl w:ilvl="0" w:tplc="E132C548">
      <w:start w:val="1"/>
      <w:numFmt w:val="bullet"/>
      <w:lvlText w:val="-"/>
      <w:lvlJc w:val="left"/>
      <w:pPr>
        <w:ind w:left="720" w:hanging="360"/>
      </w:pPr>
      <w:rPr>
        <w:rFonts w:ascii="Calibri" w:eastAsia="Cambr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2B08EC"/>
    <w:multiLevelType w:val="multilevel"/>
    <w:tmpl w:val="0D442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YzNTQ2NLYwNDI1NzFR0lEKTi0uzszPAykwrAUAQyTz0ywAAAA="/>
  </w:docVars>
  <w:rsids>
    <w:rsidRoot w:val="00AC2950"/>
    <w:rsid w:val="00017E58"/>
    <w:rsid w:val="00033419"/>
    <w:rsid w:val="0004243B"/>
    <w:rsid w:val="0005785C"/>
    <w:rsid w:val="000608A0"/>
    <w:rsid w:val="00071F9A"/>
    <w:rsid w:val="00082EB0"/>
    <w:rsid w:val="000868C4"/>
    <w:rsid w:val="000915DB"/>
    <w:rsid w:val="000A14CA"/>
    <w:rsid w:val="000B1203"/>
    <w:rsid w:val="000C0425"/>
    <w:rsid w:val="000C3178"/>
    <w:rsid w:val="000E261C"/>
    <w:rsid w:val="000E5930"/>
    <w:rsid w:val="0010340E"/>
    <w:rsid w:val="00106EDB"/>
    <w:rsid w:val="001107B8"/>
    <w:rsid w:val="001170AA"/>
    <w:rsid w:val="001276C4"/>
    <w:rsid w:val="0013591A"/>
    <w:rsid w:val="00142C5C"/>
    <w:rsid w:val="00143804"/>
    <w:rsid w:val="00144A98"/>
    <w:rsid w:val="00152C01"/>
    <w:rsid w:val="001678C8"/>
    <w:rsid w:val="001834ED"/>
    <w:rsid w:val="0018614F"/>
    <w:rsid w:val="001A21EB"/>
    <w:rsid w:val="001B1C89"/>
    <w:rsid w:val="001C0497"/>
    <w:rsid w:val="001C2553"/>
    <w:rsid w:val="001C6D64"/>
    <w:rsid w:val="001D0CD9"/>
    <w:rsid w:val="001E1138"/>
    <w:rsid w:val="001F2F32"/>
    <w:rsid w:val="001F5688"/>
    <w:rsid w:val="001F6D0C"/>
    <w:rsid w:val="00213046"/>
    <w:rsid w:val="00220577"/>
    <w:rsid w:val="00220B04"/>
    <w:rsid w:val="00241C25"/>
    <w:rsid w:val="00282E64"/>
    <w:rsid w:val="0029451B"/>
    <w:rsid w:val="002A5D60"/>
    <w:rsid w:val="002C5456"/>
    <w:rsid w:val="002D098A"/>
    <w:rsid w:val="002E0998"/>
    <w:rsid w:val="002F44F4"/>
    <w:rsid w:val="002F6AFF"/>
    <w:rsid w:val="00341CEB"/>
    <w:rsid w:val="00346A18"/>
    <w:rsid w:val="00357614"/>
    <w:rsid w:val="00387A86"/>
    <w:rsid w:val="00390621"/>
    <w:rsid w:val="003940FD"/>
    <w:rsid w:val="003B2AD8"/>
    <w:rsid w:val="003B5440"/>
    <w:rsid w:val="003C5025"/>
    <w:rsid w:val="003C7915"/>
    <w:rsid w:val="003D3E88"/>
    <w:rsid w:val="003D4A27"/>
    <w:rsid w:val="003E06AD"/>
    <w:rsid w:val="003E265F"/>
    <w:rsid w:val="003E5C88"/>
    <w:rsid w:val="003E6E8D"/>
    <w:rsid w:val="003F0D65"/>
    <w:rsid w:val="00414655"/>
    <w:rsid w:val="00415BC9"/>
    <w:rsid w:val="00416D60"/>
    <w:rsid w:val="00422A30"/>
    <w:rsid w:val="00427B7F"/>
    <w:rsid w:val="00430092"/>
    <w:rsid w:val="004345F1"/>
    <w:rsid w:val="0047459B"/>
    <w:rsid w:val="004A140D"/>
    <w:rsid w:val="004D7003"/>
    <w:rsid w:val="004D723D"/>
    <w:rsid w:val="004F0DF2"/>
    <w:rsid w:val="00531FC5"/>
    <w:rsid w:val="00555E54"/>
    <w:rsid w:val="0056340B"/>
    <w:rsid w:val="00567CEC"/>
    <w:rsid w:val="00570769"/>
    <w:rsid w:val="0057128F"/>
    <w:rsid w:val="0057668F"/>
    <w:rsid w:val="00580039"/>
    <w:rsid w:val="005846A0"/>
    <w:rsid w:val="00585DA7"/>
    <w:rsid w:val="005A0DEA"/>
    <w:rsid w:val="005A31C1"/>
    <w:rsid w:val="005B25AA"/>
    <w:rsid w:val="00606F50"/>
    <w:rsid w:val="00625B9E"/>
    <w:rsid w:val="0062714F"/>
    <w:rsid w:val="00633A42"/>
    <w:rsid w:val="00634F31"/>
    <w:rsid w:val="006544E8"/>
    <w:rsid w:val="006623B1"/>
    <w:rsid w:val="006A168F"/>
    <w:rsid w:val="006B4532"/>
    <w:rsid w:val="006D2FFA"/>
    <w:rsid w:val="006D73F0"/>
    <w:rsid w:val="006F3A22"/>
    <w:rsid w:val="006F6362"/>
    <w:rsid w:val="007006E0"/>
    <w:rsid w:val="007012E7"/>
    <w:rsid w:val="00702593"/>
    <w:rsid w:val="00717169"/>
    <w:rsid w:val="00721810"/>
    <w:rsid w:val="00722DD3"/>
    <w:rsid w:val="00734285"/>
    <w:rsid w:val="00735548"/>
    <w:rsid w:val="00745A2D"/>
    <w:rsid w:val="007637CC"/>
    <w:rsid w:val="00766050"/>
    <w:rsid w:val="00776E8E"/>
    <w:rsid w:val="007916C5"/>
    <w:rsid w:val="007A19E6"/>
    <w:rsid w:val="007B0BAB"/>
    <w:rsid w:val="007C1C6F"/>
    <w:rsid w:val="007C7D98"/>
    <w:rsid w:val="007F65B3"/>
    <w:rsid w:val="007F7F51"/>
    <w:rsid w:val="00805D9E"/>
    <w:rsid w:val="00825C4B"/>
    <w:rsid w:val="00840B76"/>
    <w:rsid w:val="00843905"/>
    <w:rsid w:val="008809F3"/>
    <w:rsid w:val="00882E1A"/>
    <w:rsid w:val="00885970"/>
    <w:rsid w:val="00886485"/>
    <w:rsid w:val="00893313"/>
    <w:rsid w:val="008E1E89"/>
    <w:rsid w:val="008E5602"/>
    <w:rsid w:val="0090672D"/>
    <w:rsid w:val="00945443"/>
    <w:rsid w:val="00950D60"/>
    <w:rsid w:val="00951C6E"/>
    <w:rsid w:val="009549E6"/>
    <w:rsid w:val="00957163"/>
    <w:rsid w:val="009826E5"/>
    <w:rsid w:val="009A46AC"/>
    <w:rsid w:val="009B67A3"/>
    <w:rsid w:val="009B754B"/>
    <w:rsid w:val="009C0FBE"/>
    <w:rsid w:val="009C3A4F"/>
    <w:rsid w:val="009E00CF"/>
    <w:rsid w:val="009E6D2C"/>
    <w:rsid w:val="009F4C65"/>
    <w:rsid w:val="009F69A9"/>
    <w:rsid w:val="00A148D6"/>
    <w:rsid w:val="00A15158"/>
    <w:rsid w:val="00A16DA6"/>
    <w:rsid w:val="00A20F34"/>
    <w:rsid w:val="00A21390"/>
    <w:rsid w:val="00A40F42"/>
    <w:rsid w:val="00A54766"/>
    <w:rsid w:val="00A55EEF"/>
    <w:rsid w:val="00A8478E"/>
    <w:rsid w:val="00A86E6F"/>
    <w:rsid w:val="00A878CA"/>
    <w:rsid w:val="00A87CD7"/>
    <w:rsid w:val="00A93D06"/>
    <w:rsid w:val="00AA0518"/>
    <w:rsid w:val="00AB31ED"/>
    <w:rsid w:val="00AB5E31"/>
    <w:rsid w:val="00AC04FE"/>
    <w:rsid w:val="00AC2950"/>
    <w:rsid w:val="00AC613E"/>
    <w:rsid w:val="00AC7CFA"/>
    <w:rsid w:val="00AF3D00"/>
    <w:rsid w:val="00B0538E"/>
    <w:rsid w:val="00B12464"/>
    <w:rsid w:val="00B1735A"/>
    <w:rsid w:val="00B2616E"/>
    <w:rsid w:val="00B31350"/>
    <w:rsid w:val="00B31799"/>
    <w:rsid w:val="00B35622"/>
    <w:rsid w:val="00B53723"/>
    <w:rsid w:val="00B545F2"/>
    <w:rsid w:val="00B6134C"/>
    <w:rsid w:val="00B74AB6"/>
    <w:rsid w:val="00B86DAC"/>
    <w:rsid w:val="00B9607C"/>
    <w:rsid w:val="00BC601C"/>
    <w:rsid w:val="00C15F47"/>
    <w:rsid w:val="00C247B8"/>
    <w:rsid w:val="00C37AA8"/>
    <w:rsid w:val="00C43B98"/>
    <w:rsid w:val="00C705A4"/>
    <w:rsid w:val="00C77C56"/>
    <w:rsid w:val="00C86274"/>
    <w:rsid w:val="00C9632B"/>
    <w:rsid w:val="00CB6003"/>
    <w:rsid w:val="00CC0908"/>
    <w:rsid w:val="00CC38A5"/>
    <w:rsid w:val="00CD0291"/>
    <w:rsid w:val="00CF44EA"/>
    <w:rsid w:val="00CF57CF"/>
    <w:rsid w:val="00CF6547"/>
    <w:rsid w:val="00CF7B2A"/>
    <w:rsid w:val="00D145C1"/>
    <w:rsid w:val="00D179BE"/>
    <w:rsid w:val="00D27EF2"/>
    <w:rsid w:val="00D34DDE"/>
    <w:rsid w:val="00D4478D"/>
    <w:rsid w:val="00D46690"/>
    <w:rsid w:val="00D54E96"/>
    <w:rsid w:val="00D643EA"/>
    <w:rsid w:val="00D673C3"/>
    <w:rsid w:val="00D7055B"/>
    <w:rsid w:val="00D77620"/>
    <w:rsid w:val="00D8006D"/>
    <w:rsid w:val="00D81FE7"/>
    <w:rsid w:val="00D8545F"/>
    <w:rsid w:val="00D957B3"/>
    <w:rsid w:val="00DA3493"/>
    <w:rsid w:val="00DA666F"/>
    <w:rsid w:val="00DB4E4A"/>
    <w:rsid w:val="00E04767"/>
    <w:rsid w:val="00E154E6"/>
    <w:rsid w:val="00E1624A"/>
    <w:rsid w:val="00E208EF"/>
    <w:rsid w:val="00E22CD7"/>
    <w:rsid w:val="00E24E54"/>
    <w:rsid w:val="00E26455"/>
    <w:rsid w:val="00E35175"/>
    <w:rsid w:val="00E36A11"/>
    <w:rsid w:val="00E402F8"/>
    <w:rsid w:val="00E51427"/>
    <w:rsid w:val="00E51E05"/>
    <w:rsid w:val="00E5774A"/>
    <w:rsid w:val="00E6733D"/>
    <w:rsid w:val="00E725DE"/>
    <w:rsid w:val="00E82771"/>
    <w:rsid w:val="00E86E8B"/>
    <w:rsid w:val="00E90171"/>
    <w:rsid w:val="00E92C02"/>
    <w:rsid w:val="00EB4C03"/>
    <w:rsid w:val="00EC1174"/>
    <w:rsid w:val="00ED5382"/>
    <w:rsid w:val="00EF4968"/>
    <w:rsid w:val="00EF6427"/>
    <w:rsid w:val="00F15D5C"/>
    <w:rsid w:val="00F2265E"/>
    <w:rsid w:val="00F338B8"/>
    <w:rsid w:val="00F368D7"/>
    <w:rsid w:val="00F46531"/>
    <w:rsid w:val="00F47816"/>
    <w:rsid w:val="00F511A4"/>
    <w:rsid w:val="00F55FEC"/>
    <w:rsid w:val="00F718C8"/>
    <w:rsid w:val="00F774C0"/>
    <w:rsid w:val="00F777BF"/>
    <w:rsid w:val="00F93E11"/>
    <w:rsid w:val="00FB3FEC"/>
    <w:rsid w:val="00FB590E"/>
    <w:rsid w:val="00FD48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oNotEmbedSmartTags/>
  <w:decimalSymbol w:val="."/>
  <w:listSeparator w:val=","/>
  <w14:docId w14:val="29E1E6D6"/>
  <w15:docId w15:val="{4D2DB796-4BC8-4C7A-85F4-68856BAC6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03483"/>
    <w:rPr>
      <w:rFonts w:ascii="Garamond" w:hAnsi="Garamon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E2B3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454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0C0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0425"/>
    <w:rPr>
      <w:rFonts w:ascii="Garamond" w:hAnsi="Garamond"/>
      <w:sz w:val="24"/>
      <w:szCs w:val="24"/>
    </w:rPr>
  </w:style>
  <w:style w:type="paragraph" w:styleId="Footer">
    <w:name w:val="footer"/>
    <w:basedOn w:val="Normal"/>
    <w:link w:val="FooterChar"/>
    <w:rsid w:val="000C0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C0425"/>
    <w:rPr>
      <w:rFonts w:ascii="Garamond" w:hAnsi="Garamond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0C0425"/>
    <w:rPr>
      <w:rFonts w:ascii="Verdana" w:eastAsiaTheme="minorHAnsi" w:hAnsi="Verdana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C0425"/>
    <w:rPr>
      <w:rFonts w:ascii="Verdana" w:eastAsiaTheme="minorHAnsi" w:hAnsi="Verdana"/>
    </w:rPr>
  </w:style>
  <w:style w:type="character" w:styleId="CommentReference">
    <w:name w:val="annotation reference"/>
    <w:basedOn w:val="DefaultParagraphFont"/>
    <w:rsid w:val="001A21EB"/>
    <w:rPr>
      <w:sz w:val="18"/>
      <w:szCs w:val="18"/>
    </w:rPr>
  </w:style>
  <w:style w:type="paragraph" w:styleId="CommentText">
    <w:name w:val="annotation text"/>
    <w:basedOn w:val="Normal"/>
    <w:link w:val="CommentTextChar"/>
    <w:rsid w:val="001A21EB"/>
  </w:style>
  <w:style w:type="character" w:customStyle="1" w:styleId="CommentTextChar">
    <w:name w:val="Comment Text Char"/>
    <w:basedOn w:val="DefaultParagraphFont"/>
    <w:link w:val="CommentText"/>
    <w:rsid w:val="001A21EB"/>
    <w:rPr>
      <w:rFonts w:ascii="Garamond" w:hAnsi="Garamond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A21E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A21EB"/>
    <w:rPr>
      <w:rFonts w:ascii="Garamond" w:hAnsi="Garamond"/>
      <w:b/>
      <w:bCs/>
      <w:sz w:val="24"/>
      <w:szCs w:val="24"/>
    </w:rPr>
  </w:style>
  <w:style w:type="table" w:styleId="TableGrid">
    <w:name w:val="Table Grid"/>
    <w:basedOn w:val="TableNormal"/>
    <w:rsid w:val="00F718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43B98"/>
  </w:style>
  <w:style w:type="paragraph" w:styleId="NormalWeb">
    <w:name w:val="Normal (Web)"/>
    <w:basedOn w:val="Normal"/>
    <w:uiPriority w:val="99"/>
    <w:semiHidden/>
    <w:unhideWhenUsed/>
    <w:rsid w:val="00F2265E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75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6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571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56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3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3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1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73BBA83-B877-414B-92FB-6051B4B3D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6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J Clinton Foundation</Company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Ellis</dc:creator>
  <cp:lastModifiedBy>Whitney Leach</cp:lastModifiedBy>
  <cp:revision>4</cp:revision>
  <cp:lastPrinted>2019-10-16T19:41:00Z</cp:lastPrinted>
  <dcterms:created xsi:type="dcterms:W3CDTF">2019-10-16T19:25:00Z</dcterms:created>
  <dcterms:modified xsi:type="dcterms:W3CDTF">2019-10-16T19:58:00Z</dcterms:modified>
</cp:coreProperties>
</file>